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4550"/>
        <w:gridCol w:w="5026"/>
      </w:tblGrid>
      <w:tr w:rsidR="00625936" w:rsidTr="001E365A">
        <w:trPr>
          <w:trHeight w:val="132"/>
        </w:trPr>
        <w:tc>
          <w:tcPr>
            <w:tcW w:w="9576" w:type="dxa"/>
            <w:gridSpan w:val="2"/>
          </w:tcPr>
          <w:p w:rsidR="00625936" w:rsidRPr="009D3F72" w:rsidRDefault="00625936" w:rsidP="001E365A">
            <w:pPr>
              <w:jc w:val="center"/>
              <w:outlineLvl w:val="0"/>
              <w:rPr>
                <w:rFonts w:ascii="Arial Rounded MT Bold" w:eastAsia="Times New Roman" w:hAnsi="Arial Rounded MT Bold" w:cs="Times New Roman"/>
                <w:b/>
                <w:sz w:val="24"/>
                <w:szCs w:val="24"/>
              </w:rPr>
            </w:pPr>
            <w:r w:rsidRPr="009D3F72">
              <w:rPr>
                <w:rFonts w:ascii="Arial Rounded MT Bold" w:eastAsia="Times New Roman" w:hAnsi="Arial Rounded MT Bold" w:cs="Times New Roman"/>
                <w:b/>
                <w:sz w:val="28"/>
                <w:szCs w:val="24"/>
              </w:rPr>
              <w:t>TOURISM AND HOSPITALITY</w:t>
            </w:r>
          </w:p>
        </w:tc>
      </w:tr>
      <w:tr w:rsidR="00625936" w:rsidTr="001E365A">
        <w:trPr>
          <w:trHeight w:val="648"/>
        </w:trPr>
        <w:tc>
          <w:tcPr>
            <w:tcW w:w="4550" w:type="dxa"/>
          </w:tcPr>
          <w:p w:rsidR="00625936" w:rsidRPr="00C07033" w:rsidRDefault="00625936" w:rsidP="001E365A">
            <w:pPr>
              <w:ind w:left="1134" w:hanging="1134"/>
              <w:outlineLvl w:val="0"/>
              <w:rPr>
                <w:rFonts w:ascii="Arial Rounded MT Bold" w:eastAsia="Times New Roman" w:hAnsi="Arial Rounded MT Bold" w:cs="Times New Roman"/>
                <w:sz w:val="24"/>
                <w:szCs w:val="24"/>
              </w:rPr>
            </w:pPr>
            <w:r w:rsidRPr="00C07033">
              <w:rPr>
                <w:rFonts w:ascii="Arial Rounded MT Bold" w:eastAsia="Times New Roman" w:hAnsi="Arial Rounded MT Bold" w:cs="Times New Roman"/>
                <w:sz w:val="24"/>
                <w:szCs w:val="24"/>
              </w:rPr>
              <w:t>Strand 2: The development of tourism and hospitality</w:t>
            </w:r>
          </w:p>
          <w:p w:rsidR="00625936" w:rsidRPr="009D3F72" w:rsidRDefault="00625936" w:rsidP="001E365A">
            <w:pPr>
              <w:ind w:left="1134" w:hanging="1134"/>
              <w:outlineLvl w:val="0"/>
              <w:rPr>
                <w:rFonts w:ascii="Arial Rounded MT Bold" w:eastAsia="Times New Roman" w:hAnsi="Arial Rounded MT Bold" w:cs="Times New Roman"/>
                <w:sz w:val="24"/>
                <w:szCs w:val="24"/>
              </w:rPr>
            </w:pPr>
          </w:p>
        </w:tc>
        <w:tc>
          <w:tcPr>
            <w:tcW w:w="5026" w:type="dxa"/>
          </w:tcPr>
          <w:p w:rsidR="00625936" w:rsidRPr="00625936" w:rsidRDefault="00625936" w:rsidP="001E365A">
            <w:pPr>
              <w:ind w:left="1134" w:hanging="1134"/>
              <w:outlineLvl w:val="0"/>
              <w:rPr>
                <w:rFonts w:ascii="Arial Rounded MT Bold" w:eastAsia="Times New Roman" w:hAnsi="Arial Rounded MT Bold" w:cs="Times New Roman"/>
                <w:sz w:val="24"/>
                <w:szCs w:val="24"/>
              </w:rPr>
            </w:pPr>
            <w:r w:rsidRPr="00625936">
              <w:rPr>
                <w:rFonts w:ascii="Arial Rounded MT Bold" w:eastAsia="Times New Roman" w:hAnsi="Arial Rounded MT Bold" w:cs="Times New Roman"/>
                <w:sz w:val="24"/>
                <w:szCs w:val="24"/>
              </w:rPr>
              <w:t xml:space="preserve">Sub Strand 2.2: </w:t>
            </w:r>
            <w:r w:rsidRPr="00625936">
              <w:rPr>
                <w:rFonts w:ascii="Arial Rounded MT Bold" w:eastAsia="Times New Roman" w:hAnsi="Arial Rounded MT Bold" w:cs="Times New Roman"/>
                <w:sz w:val="24"/>
                <w:szCs w:val="24"/>
              </w:rPr>
              <w:tab/>
              <w:t>Flow of tourists into and within the Pacific</w:t>
            </w:r>
          </w:p>
          <w:p w:rsidR="00625936" w:rsidRPr="009D3F72" w:rsidRDefault="00625936" w:rsidP="001E365A">
            <w:pPr>
              <w:ind w:left="1134" w:hanging="1134"/>
              <w:outlineLvl w:val="0"/>
              <w:rPr>
                <w:rFonts w:ascii="Arial Rounded MT Bold" w:eastAsia="Times New Roman" w:hAnsi="Arial Rounded MT Bold" w:cs="Times New Roman"/>
                <w:sz w:val="24"/>
                <w:szCs w:val="24"/>
              </w:rPr>
            </w:pPr>
          </w:p>
        </w:tc>
      </w:tr>
      <w:tr w:rsidR="00625936" w:rsidTr="001E365A">
        <w:tc>
          <w:tcPr>
            <w:tcW w:w="9576" w:type="dxa"/>
            <w:gridSpan w:val="2"/>
          </w:tcPr>
          <w:p w:rsidR="00625936" w:rsidRPr="00C07033" w:rsidRDefault="00625936" w:rsidP="00625936">
            <w:pPr>
              <w:rPr>
                <w:b/>
              </w:rPr>
            </w:pPr>
            <w:r w:rsidRPr="00C07033">
              <w:rPr>
                <w:rFonts w:ascii="Arial Rounded MT Bold" w:eastAsia="Times New Roman" w:hAnsi="Arial Rounded MT Bold" w:cs="Times New Roman"/>
                <w:sz w:val="28"/>
                <w:szCs w:val="24"/>
              </w:rPr>
              <w:t>Lesson Activity</w:t>
            </w:r>
            <w:r>
              <w:rPr>
                <w:rFonts w:ascii="Arial Rounded MT Bold" w:eastAsia="Times New Roman" w:hAnsi="Arial Rounded MT Bold" w:cs="Times New Roman"/>
                <w:sz w:val="28"/>
                <w:szCs w:val="24"/>
              </w:rPr>
              <w:t xml:space="preserve"> </w:t>
            </w:r>
            <w:r>
              <w:rPr>
                <w:rFonts w:ascii="Arial Rounded MT Bold" w:eastAsia="Times New Roman" w:hAnsi="Arial Rounded MT Bold" w:cs="Times New Roman"/>
                <w:sz w:val="28"/>
                <w:szCs w:val="24"/>
              </w:rPr>
              <w:t>2</w:t>
            </w:r>
          </w:p>
        </w:tc>
      </w:tr>
    </w:tbl>
    <w:p w:rsidR="00625936" w:rsidRPr="000F3CBB" w:rsidRDefault="00625936" w:rsidP="00625936">
      <w:pPr>
        <w:spacing w:after="0" w:line="240" w:lineRule="auto"/>
        <w:rPr>
          <w:rFonts w:ascii="Times New Roman" w:hAnsi="Times New Roman"/>
          <w:color w:val="000000"/>
          <w:sz w:val="24"/>
        </w:rPr>
      </w:pPr>
    </w:p>
    <w:p w:rsidR="001A306F" w:rsidRPr="000F3CBB" w:rsidRDefault="001A306F" w:rsidP="001A306F">
      <w:pPr>
        <w:spacing w:after="0"/>
        <w:rPr>
          <w:rFonts w:ascii="Times New Roman" w:eastAsia="Times New Roman" w:hAnsi="Times New Roman" w:cs="Times New Roman"/>
          <w:color w:val="333333"/>
          <w:sz w:val="24"/>
        </w:rPr>
      </w:pPr>
      <w:r w:rsidRPr="000F3CBB">
        <w:rPr>
          <w:rFonts w:ascii="Times New Roman" w:eastAsia="Times New Roman" w:hAnsi="Times New Roman" w:cs="Times New Roman"/>
          <w:color w:val="333333"/>
          <w:sz w:val="24"/>
        </w:rPr>
        <w:t>The learning outcomes targeted in this activity are outlined below:</w:t>
      </w:r>
    </w:p>
    <w:p w:rsidR="001A306F" w:rsidRPr="000F3CBB" w:rsidRDefault="001A306F" w:rsidP="001A306F">
      <w:pPr>
        <w:spacing w:after="0"/>
        <w:rPr>
          <w:rFonts w:ascii="Times New Roman" w:eastAsia="Times New Roman" w:hAnsi="Times New Roman" w:cs="Times New Roman"/>
          <w:color w:val="333333"/>
          <w:sz w:val="24"/>
        </w:rPr>
      </w:pPr>
    </w:p>
    <w:tbl>
      <w:tblPr>
        <w:tblStyle w:val="TableGrid"/>
        <w:tblW w:w="9738" w:type="dxa"/>
        <w:tblLayout w:type="fixed"/>
        <w:tblLook w:val="04A0"/>
      </w:tblPr>
      <w:tblGrid>
        <w:gridCol w:w="657"/>
        <w:gridCol w:w="5391"/>
        <w:gridCol w:w="1260"/>
        <w:gridCol w:w="1260"/>
        <w:gridCol w:w="1170"/>
      </w:tblGrid>
      <w:tr w:rsidR="001A306F" w:rsidRPr="000F3CBB" w:rsidTr="0088653D">
        <w:tc>
          <w:tcPr>
            <w:tcW w:w="657" w:type="dxa"/>
          </w:tcPr>
          <w:p w:rsidR="001A306F" w:rsidRPr="000F3CBB" w:rsidRDefault="001A306F" w:rsidP="0088653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lang w:val="en-AU" w:eastAsia="en-AU"/>
              </w:rPr>
            </w:pPr>
            <w:r w:rsidRPr="000F3CBB">
              <w:rPr>
                <w:rFonts w:ascii="Times New Roman" w:hAnsi="Times New Roman" w:cs="Times New Roman"/>
                <w:b/>
                <w:bCs/>
                <w:sz w:val="24"/>
              </w:rPr>
              <w:t>SLO</w:t>
            </w:r>
          </w:p>
        </w:tc>
        <w:tc>
          <w:tcPr>
            <w:tcW w:w="5391" w:type="dxa"/>
          </w:tcPr>
          <w:p w:rsidR="001A306F" w:rsidRPr="000F3CBB" w:rsidRDefault="001A306F" w:rsidP="008865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lang w:val="en-AU" w:eastAsia="en-AU"/>
              </w:rPr>
            </w:pPr>
            <w:r w:rsidRPr="000F3CBB">
              <w:rPr>
                <w:rFonts w:ascii="Times New Roman" w:hAnsi="Times New Roman" w:cs="Times New Roman"/>
                <w:b/>
                <w:bCs/>
                <w:color w:val="000000"/>
                <w:sz w:val="24"/>
              </w:rPr>
              <w:t>Specific Learning Outcomes (SLO)</w:t>
            </w:r>
          </w:p>
        </w:tc>
        <w:tc>
          <w:tcPr>
            <w:tcW w:w="1260" w:type="dxa"/>
          </w:tcPr>
          <w:p w:rsidR="001A306F" w:rsidRPr="000F3CBB" w:rsidRDefault="001A306F" w:rsidP="008865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lang w:val="en-AU" w:eastAsia="en-AU"/>
              </w:rPr>
            </w:pPr>
            <w:r w:rsidRPr="000F3CBB">
              <w:rPr>
                <w:rFonts w:ascii="Times New Roman" w:hAnsi="Times New Roman" w:cs="Times New Roman"/>
                <w:b/>
                <w:bCs/>
                <w:color w:val="000000"/>
                <w:sz w:val="24"/>
              </w:rPr>
              <w:t>Skill score</w:t>
            </w:r>
          </w:p>
        </w:tc>
        <w:tc>
          <w:tcPr>
            <w:tcW w:w="1260" w:type="dxa"/>
          </w:tcPr>
          <w:p w:rsidR="001A306F" w:rsidRPr="000F3CBB" w:rsidRDefault="001A306F" w:rsidP="008865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lang w:val="en-AU" w:eastAsia="en-AU"/>
              </w:rPr>
            </w:pPr>
            <w:r w:rsidRPr="000F3CBB">
              <w:rPr>
                <w:rFonts w:ascii="Times New Roman" w:hAnsi="Times New Roman" w:cs="Times New Roman"/>
                <w:b/>
                <w:bCs/>
                <w:color w:val="000000"/>
                <w:sz w:val="24"/>
              </w:rPr>
              <w:t>SLO code</w:t>
            </w:r>
          </w:p>
        </w:tc>
        <w:tc>
          <w:tcPr>
            <w:tcW w:w="1170" w:type="dxa"/>
          </w:tcPr>
          <w:p w:rsidR="001A306F" w:rsidRPr="000F3CBB" w:rsidRDefault="001A306F" w:rsidP="0088653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lang w:val="en-AU" w:eastAsia="en-AU"/>
              </w:rPr>
            </w:pPr>
            <w:r w:rsidRPr="000F3CBB">
              <w:rPr>
                <w:rFonts w:ascii="Times New Roman" w:hAnsi="Times New Roman" w:cs="Times New Roman"/>
                <w:b/>
                <w:bCs/>
                <w:color w:val="000000"/>
                <w:sz w:val="24"/>
                <w:lang w:val="en-AU" w:eastAsia="en-AU"/>
              </w:rPr>
              <w:t xml:space="preserve">Achieved </w:t>
            </w:r>
          </w:p>
        </w:tc>
      </w:tr>
      <w:tr w:rsidR="0086566B" w:rsidRPr="000F3CBB" w:rsidTr="0088653D">
        <w:tc>
          <w:tcPr>
            <w:tcW w:w="657" w:type="dxa"/>
          </w:tcPr>
          <w:p w:rsidR="0086566B" w:rsidRPr="000F3CBB" w:rsidRDefault="0086566B" w:rsidP="0088653D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F3CBB">
              <w:rPr>
                <w:rFonts w:ascii="Times New Roman" w:hAnsi="Times New Roman" w:cs="Times New Roman"/>
                <w:sz w:val="24"/>
              </w:rPr>
              <w:t>8</w:t>
            </w:r>
          </w:p>
        </w:tc>
        <w:tc>
          <w:tcPr>
            <w:tcW w:w="5391" w:type="dxa"/>
          </w:tcPr>
          <w:p w:rsidR="0086566B" w:rsidRPr="000F3CBB" w:rsidRDefault="0086566B" w:rsidP="0088653D">
            <w:pPr>
              <w:rPr>
                <w:rFonts w:ascii="Times New Roman" w:hAnsi="Times New Roman" w:cs="Times New Roman"/>
                <w:color w:val="000000"/>
                <w:sz w:val="24"/>
              </w:rPr>
            </w:pPr>
            <w:r w:rsidRPr="000F3CBB">
              <w:rPr>
                <w:rFonts w:ascii="Times New Roman" w:hAnsi="Times New Roman" w:cs="Times New Roman"/>
                <w:color w:val="000000"/>
                <w:sz w:val="24"/>
              </w:rPr>
              <w:t>List the categories of tourists who travel to and within the Pacific countries and the student’s country, in particular</w:t>
            </w:r>
          </w:p>
        </w:tc>
        <w:tc>
          <w:tcPr>
            <w:tcW w:w="1260" w:type="dxa"/>
            <w:vAlign w:val="center"/>
          </w:tcPr>
          <w:p w:rsidR="0086566B" w:rsidRPr="000F3CBB" w:rsidRDefault="0086566B" w:rsidP="0088653D">
            <w:pPr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0F3CBB">
              <w:rPr>
                <w:rFonts w:ascii="Times New Roman" w:hAnsi="Times New Roman" w:cs="Times New Roman"/>
                <w:color w:val="000000"/>
                <w:sz w:val="24"/>
              </w:rPr>
              <w:t>2</w:t>
            </w:r>
          </w:p>
        </w:tc>
        <w:tc>
          <w:tcPr>
            <w:tcW w:w="1260" w:type="dxa"/>
            <w:vAlign w:val="center"/>
          </w:tcPr>
          <w:p w:rsidR="0086566B" w:rsidRPr="000F3CBB" w:rsidRDefault="0086566B" w:rsidP="0088653D">
            <w:pPr>
              <w:rPr>
                <w:rFonts w:ascii="Times New Roman" w:hAnsi="Times New Roman" w:cs="Times New Roman"/>
                <w:color w:val="000000"/>
                <w:sz w:val="24"/>
              </w:rPr>
            </w:pPr>
            <w:r w:rsidRPr="000F3CBB">
              <w:rPr>
                <w:rFonts w:ascii="Times New Roman" w:hAnsi="Times New Roman" w:cs="Times New Roman"/>
                <w:color w:val="000000"/>
                <w:sz w:val="24"/>
              </w:rPr>
              <w:t>Toh2.2.2.7</w:t>
            </w:r>
          </w:p>
        </w:tc>
        <w:tc>
          <w:tcPr>
            <w:tcW w:w="1170" w:type="dxa"/>
            <w:vAlign w:val="center"/>
          </w:tcPr>
          <w:p w:rsidR="0086566B" w:rsidRPr="000F3CBB" w:rsidRDefault="0086566B" w:rsidP="0088653D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86566B" w:rsidRPr="000F3CBB" w:rsidTr="00662AA9">
        <w:trPr>
          <w:trHeight w:val="196"/>
        </w:trPr>
        <w:tc>
          <w:tcPr>
            <w:tcW w:w="657" w:type="dxa"/>
          </w:tcPr>
          <w:p w:rsidR="0086566B" w:rsidRPr="000F3CBB" w:rsidRDefault="0086566B" w:rsidP="0088653D">
            <w:pPr>
              <w:spacing w:after="160"/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0F3CBB">
              <w:rPr>
                <w:rFonts w:ascii="Times New Roman" w:hAnsi="Times New Roman" w:cs="Times New Roman"/>
                <w:color w:val="000000"/>
                <w:sz w:val="24"/>
              </w:rPr>
              <w:t>11</w:t>
            </w:r>
          </w:p>
        </w:tc>
        <w:tc>
          <w:tcPr>
            <w:tcW w:w="5391" w:type="dxa"/>
          </w:tcPr>
          <w:p w:rsidR="0086566B" w:rsidRPr="000F3CBB" w:rsidRDefault="0086566B" w:rsidP="0088653D">
            <w:pPr>
              <w:rPr>
                <w:rFonts w:ascii="Times New Roman" w:hAnsi="Times New Roman" w:cs="Times New Roman"/>
                <w:color w:val="000000"/>
                <w:sz w:val="24"/>
              </w:rPr>
            </w:pPr>
            <w:r w:rsidRPr="000F3CBB">
              <w:rPr>
                <w:rFonts w:ascii="Times New Roman" w:hAnsi="Times New Roman" w:cs="Times New Roman"/>
                <w:color w:val="000000"/>
                <w:sz w:val="24"/>
              </w:rPr>
              <w:t>Explain why categories of tourists travel to and within the student’s country</w:t>
            </w:r>
          </w:p>
        </w:tc>
        <w:tc>
          <w:tcPr>
            <w:tcW w:w="1260" w:type="dxa"/>
            <w:vAlign w:val="bottom"/>
          </w:tcPr>
          <w:p w:rsidR="0086566B" w:rsidRPr="000F3CBB" w:rsidRDefault="0086566B" w:rsidP="0088653D">
            <w:pPr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0F3CBB">
              <w:rPr>
                <w:rFonts w:ascii="Times New Roman" w:hAnsi="Times New Roman" w:cs="Times New Roman"/>
                <w:color w:val="000000"/>
                <w:sz w:val="24"/>
              </w:rPr>
              <w:t>3</w:t>
            </w:r>
          </w:p>
        </w:tc>
        <w:tc>
          <w:tcPr>
            <w:tcW w:w="1260" w:type="dxa"/>
            <w:vAlign w:val="center"/>
          </w:tcPr>
          <w:p w:rsidR="0086566B" w:rsidRPr="000F3CBB" w:rsidRDefault="0086566B" w:rsidP="0088653D">
            <w:pPr>
              <w:rPr>
                <w:rFonts w:ascii="Times New Roman" w:hAnsi="Times New Roman" w:cs="Times New Roman"/>
                <w:color w:val="000000"/>
                <w:sz w:val="24"/>
              </w:rPr>
            </w:pPr>
            <w:r w:rsidRPr="000F3CBB">
              <w:rPr>
                <w:rFonts w:ascii="Times New Roman" w:hAnsi="Times New Roman" w:cs="Times New Roman"/>
                <w:color w:val="000000"/>
                <w:sz w:val="24"/>
              </w:rPr>
              <w:t>Toh2.2.3.1</w:t>
            </w:r>
          </w:p>
        </w:tc>
        <w:tc>
          <w:tcPr>
            <w:tcW w:w="1170" w:type="dxa"/>
            <w:vAlign w:val="center"/>
          </w:tcPr>
          <w:p w:rsidR="0086566B" w:rsidRPr="000F3CBB" w:rsidRDefault="0086566B" w:rsidP="0088653D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D9728B" w:rsidRPr="000F3CBB" w:rsidRDefault="00D9728B" w:rsidP="00D9728B">
      <w:pPr>
        <w:spacing w:after="0"/>
        <w:rPr>
          <w:rFonts w:ascii="Times New Roman" w:hAnsi="Times New Roman" w:cs="Times New Roman"/>
          <w:sz w:val="24"/>
        </w:rPr>
      </w:pPr>
    </w:p>
    <w:p w:rsidR="00724264" w:rsidRPr="000F3CBB" w:rsidRDefault="00724264" w:rsidP="00724264">
      <w:pPr>
        <w:spacing w:after="0"/>
        <w:rPr>
          <w:rFonts w:ascii="Times New Roman" w:hAnsi="Times New Roman" w:cs="Times New Roman"/>
          <w:b/>
          <w:sz w:val="24"/>
        </w:rPr>
      </w:pPr>
      <w:r w:rsidRPr="000F3CBB">
        <w:rPr>
          <w:rFonts w:ascii="Times New Roman" w:hAnsi="Times New Roman" w:cs="Times New Roman"/>
          <w:b/>
          <w:sz w:val="24"/>
        </w:rPr>
        <w:t>Learning Objectives</w:t>
      </w:r>
    </w:p>
    <w:p w:rsidR="00724264" w:rsidRPr="000F3CBB" w:rsidRDefault="00724264" w:rsidP="00724264">
      <w:pPr>
        <w:spacing w:after="0"/>
        <w:rPr>
          <w:rFonts w:ascii="Times New Roman" w:hAnsi="Times New Roman" w:cs="Times New Roman"/>
          <w:sz w:val="24"/>
        </w:rPr>
      </w:pPr>
    </w:p>
    <w:p w:rsidR="00724264" w:rsidRPr="000F3CBB" w:rsidRDefault="00724264" w:rsidP="00724264">
      <w:pPr>
        <w:spacing w:after="0"/>
        <w:rPr>
          <w:rFonts w:ascii="Times New Roman" w:hAnsi="Times New Roman" w:cs="Times New Roman"/>
          <w:sz w:val="24"/>
        </w:rPr>
      </w:pPr>
      <w:r w:rsidRPr="000F3CBB">
        <w:rPr>
          <w:rFonts w:ascii="Times New Roman" w:hAnsi="Times New Roman" w:cs="Times New Roman"/>
          <w:sz w:val="24"/>
        </w:rPr>
        <w:t>Upon completion of this lesson, students should be able to:</w:t>
      </w:r>
    </w:p>
    <w:p w:rsidR="00724264" w:rsidRPr="000F3CBB" w:rsidRDefault="00724264" w:rsidP="00724264">
      <w:pPr>
        <w:pStyle w:val="ListParagraph"/>
        <w:numPr>
          <w:ilvl w:val="0"/>
          <w:numId w:val="23"/>
        </w:numPr>
        <w:spacing w:after="0"/>
        <w:rPr>
          <w:rFonts w:ascii="Times New Roman" w:hAnsi="Times New Roman"/>
          <w:sz w:val="24"/>
        </w:rPr>
      </w:pPr>
      <w:r w:rsidRPr="000F3CBB">
        <w:rPr>
          <w:rFonts w:ascii="Times New Roman" w:hAnsi="Times New Roman"/>
          <w:sz w:val="24"/>
        </w:rPr>
        <w:t>List the categories of tourists who travel into the Pacific countries and the student’s own country.</w:t>
      </w:r>
    </w:p>
    <w:p w:rsidR="00724264" w:rsidRPr="000F3CBB" w:rsidRDefault="00724264" w:rsidP="00724264">
      <w:pPr>
        <w:pStyle w:val="ListParagraph"/>
        <w:numPr>
          <w:ilvl w:val="0"/>
          <w:numId w:val="23"/>
        </w:numPr>
        <w:spacing w:after="0"/>
        <w:rPr>
          <w:rFonts w:ascii="Times New Roman" w:hAnsi="Times New Roman"/>
          <w:sz w:val="24"/>
        </w:rPr>
      </w:pPr>
      <w:r w:rsidRPr="000F3CBB">
        <w:rPr>
          <w:rFonts w:ascii="Times New Roman" w:hAnsi="Times New Roman"/>
          <w:sz w:val="24"/>
        </w:rPr>
        <w:t>Explain</w:t>
      </w:r>
      <w:r w:rsidR="0040109D" w:rsidRPr="000F3CBB">
        <w:rPr>
          <w:rFonts w:ascii="Times New Roman" w:hAnsi="Times New Roman"/>
          <w:sz w:val="24"/>
        </w:rPr>
        <w:t xml:space="preserve"> why there are different categories of tourists travelling into the pacific countries and the student’s own country. </w:t>
      </w:r>
    </w:p>
    <w:p w:rsidR="00CE0457" w:rsidRPr="000F3CBB" w:rsidRDefault="00CE0457" w:rsidP="00CE0457">
      <w:pPr>
        <w:spacing w:after="0"/>
        <w:rPr>
          <w:rFonts w:ascii="Times New Roman" w:hAnsi="Times New Roman" w:cs="Times New Roman"/>
          <w:sz w:val="24"/>
        </w:rPr>
      </w:pPr>
    </w:p>
    <w:p w:rsidR="00CE0457" w:rsidRPr="000F3CBB" w:rsidRDefault="00F97119" w:rsidP="00CE0457">
      <w:pPr>
        <w:spacing w:after="0"/>
        <w:rPr>
          <w:rFonts w:ascii="Times New Roman" w:hAnsi="Times New Roman" w:cs="Times New Roman"/>
          <w:b/>
          <w:sz w:val="24"/>
          <w:u w:val="single"/>
        </w:rPr>
      </w:pPr>
      <w:r w:rsidRPr="000F3CBB">
        <w:rPr>
          <w:rFonts w:ascii="Times New Roman" w:hAnsi="Times New Roman" w:cs="Times New Roman"/>
          <w:b/>
          <w:sz w:val="24"/>
          <w:u w:val="single"/>
        </w:rPr>
        <w:t xml:space="preserve">OVERVIEW </w:t>
      </w:r>
    </w:p>
    <w:p w:rsidR="00CE0457" w:rsidRPr="000F3CBB" w:rsidRDefault="00CE0457" w:rsidP="00CE0457">
      <w:pPr>
        <w:spacing w:after="0"/>
        <w:rPr>
          <w:rFonts w:ascii="Times New Roman" w:hAnsi="Times New Roman" w:cs="Times New Roman"/>
          <w:sz w:val="24"/>
        </w:rPr>
      </w:pPr>
    </w:p>
    <w:p w:rsidR="00CE0457" w:rsidRPr="000F3CBB" w:rsidRDefault="00CE0457" w:rsidP="00CE0457">
      <w:pPr>
        <w:spacing w:after="0"/>
        <w:rPr>
          <w:rFonts w:ascii="Times New Roman" w:hAnsi="Times New Roman" w:cs="Times New Roman"/>
          <w:b/>
          <w:sz w:val="24"/>
        </w:rPr>
      </w:pPr>
      <w:r w:rsidRPr="000F3CBB">
        <w:rPr>
          <w:rFonts w:ascii="Times New Roman" w:hAnsi="Times New Roman" w:cs="Times New Roman"/>
          <w:b/>
          <w:sz w:val="24"/>
        </w:rPr>
        <w:t>Types of Tourists</w:t>
      </w:r>
    </w:p>
    <w:p w:rsidR="00CE0457" w:rsidRPr="000F3CBB" w:rsidRDefault="00CE0457" w:rsidP="00CE0457">
      <w:pPr>
        <w:spacing w:after="0"/>
        <w:rPr>
          <w:rFonts w:ascii="Times New Roman" w:hAnsi="Times New Roman" w:cs="Times New Roman"/>
          <w:b/>
          <w:sz w:val="24"/>
        </w:rPr>
      </w:pPr>
      <w:r w:rsidRPr="000F3CBB">
        <w:rPr>
          <w:rFonts w:ascii="Times New Roman" w:hAnsi="Times New Roman" w:cs="Times New Roman"/>
          <w:noProof/>
          <w:sz w:val="24"/>
          <w:lang w:val="en-NZ" w:eastAsia="en-NZ"/>
        </w:rPr>
        <w:drawing>
          <wp:inline distT="0" distB="0" distL="0" distR="0">
            <wp:extent cx="4539302" cy="2838352"/>
            <wp:effectExtent l="1905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39246" cy="2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3CBB" w:rsidRDefault="000F3CBB" w:rsidP="00B97FE9">
      <w:pPr>
        <w:spacing w:after="0"/>
        <w:rPr>
          <w:rFonts w:ascii="Times New Roman" w:hAnsi="Times New Roman" w:cs="Times New Roman"/>
          <w:b/>
          <w:sz w:val="24"/>
          <w:u w:val="single"/>
        </w:rPr>
      </w:pPr>
    </w:p>
    <w:p w:rsidR="00B97FE9" w:rsidRPr="000F3CBB" w:rsidRDefault="00B97FE9" w:rsidP="00B97FE9">
      <w:pPr>
        <w:spacing w:after="0"/>
        <w:rPr>
          <w:rFonts w:ascii="Times New Roman" w:hAnsi="Times New Roman" w:cs="Times New Roman"/>
          <w:b/>
          <w:sz w:val="24"/>
          <w:u w:val="single"/>
        </w:rPr>
      </w:pPr>
      <w:r w:rsidRPr="000F3CBB">
        <w:rPr>
          <w:rFonts w:ascii="Times New Roman" w:hAnsi="Times New Roman" w:cs="Times New Roman"/>
          <w:b/>
          <w:sz w:val="24"/>
          <w:u w:val="single"/>
        </w:rPr>
        <w:lastRenderedPageBreak/>
        <w:t xml:space="preserve">Lesson Activity </w:t>
      </w:r>
    </w:p>
    <w:p w:rsidR="002A7149" w:rsidRPr="000F3CBB" w:rsidRDefault="00452EC4" w:rsidP="00D9728B">
      <w:pPr>
        <w:spacing w:after="0"/>
        <w:rPr>
          <w:rFonts w:ascii="Times New Roman" w:hAnsi="Times New Roman" w:cs="Times New Roman"/>
          <w:sz w:val="24"/>
        </w:rPr>
      </w:pPr>
      <w:r w:rsidRPr="000F3CBB">
        <w:rPr>
          <w:rFonts w:ascii="Times New Roman" w:hAnsi="Times New Roman" w:cs="Times New Roman"/>
          <w:b/>
          <w:noProof/>
          <w:color w:val="000000"/>
          <w:sz w:val="24"/>
          <w:u w:val="single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0" type="#_x0000_t202" style="position:absolute;margin-left:-1.05pt;margin-top:22.5pt;width:464.4pt;height:50.5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">
            <v:textbox>
              <w:txbxContent>
                <w:p w:rsidR="00B97FE9" w:rsidRPr="00B97FE9" w:rsidRDefault="00B97FE9" w:rsidP="00B97FE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/>
                      <w:i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i/>
                      <w:color w:val="000000"/>
                      <w:sz w:val="24"/>
                      <w:szCs w:val="24"/>
                    </w:rPr>
                    <w:t xml:space="preserve">This is an individual research activity which to be carried under the guidance of the teacher. The above resource is a general one but each student must use the internet plus any other resource to identify the types of tourists coming to the region and his/her own country. </w:t>
                  </w:r>
                </w:p>
                <w:p w:rsidR="00B97FE9" w:rsidRPr="00A43D92" w:rsidRDefault="00B97FE9" w:rsidP="00B97FE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/>
                      <w:i/>
                      <w:color w:val="000000"/>
                      <w:sz w:val="24"/>
                      <w:szCs w:val="24"/>
                    </w:rPr>
                  </w:pPr>
                </w:p>
                <w:p w:rsidR="00B97FE9" w:rsidRDefault="00B97FE9" w:rsidP="00B97FE9"/>
              </w:txbxContent>
            </v:textbox>
          </v:shape>
        </w:pict>
      </w:r>
    </w:p>
    <w:p w:rsidR="002A7149" w:rsidRPr="000F3CBB" w:rsidRDefault="002A7149" w:rsidP="002A7149">
      <w:pPr>
        <w:rPr>
          <w:rFonts w:ascii="Times New Roman" w:hAnsi="Times New Roman" w:cs="Times New Roman"/>
          <w:sz w:val="24"/>
        </w:rPr>
      </w:pPr>
    </w:p>
    <w:p w:rsidR="002A7149" w:rsidRPr="000F3CBB" w:rsidRDefault="002A7149" w:rsidP="002A7149">
      <w:pPr>
        <w:rPr>
          <w:rFonts w:ascii="Times New Roman" w:hAnsi="Times New Roman" w:cs="Times New Roman"/>
          <w:sz w:val="24"/>
        </w:rPr>
      </w:pPr>
    </w:p>
    <w:p w:rsidR="002A7149" w:rsidRPr="000F3CBB" w:rsidRDefault="002A7149" w:rsidP="002A7149">
      <w:pPr>
        <w:rPr>
          <w:rFonts w:ascii="Times New Roman" w:hAnsi="Times New Roman" w:cs="Times New Roman"/>
          <w:sz w:val="24"/>
        </w:rPr>
      </w:pPr>
    </w:p>
    <w:p w:rsidR="002A7149" w:rsidRPr="000F3CBB" w:rsidRDefault="006E0849" w:rsidP="002A7149">
      <w:pPr>
        <w:pStyle w:val="ListParagraph"/>
        <w:numPr>
          <w:ilvl w:val="0"/>
          <w:numId w:val="35"/>
        </w:numPr>
        <w:rPr>
          <w:rFonts w:ascii="Times New Roman" w:hAnsi="Times New Roman"/>
          <w:sz w:val="24"/>
        </w:rPr>
      </w:pPr>
      <w:r w:rsidRPr="000F3CBB">
        <w:rPr>
          <w:rFonts w:ascii="Times New Roman" w:hAnsi="Times New Roman"/>
          <w:sz w:val="24"/>
        </w:rPr>
        <w:t>List</w:t>
      </w:r>
    </w:p>
    <w:p w:rsidR="002A7149" w:rsidRPr="000F3CBB" w:rsidRDefault="002A7149" w:rsidP="006E0849">
      <w:pPr>
        <w:pStyle w:val="ListParagraph"/>
        <w:numPr>
          <w:ilvl w:val="0"/>
          <w:numId w:val="36"/>
        </w:numPr>
        <w:rPr>
          <w:rFonts w:ascii="Times New Roman" w:hAnsi="Times New Roman"/>
          <w:color w:val="000000"/>
          <w:sz w:val="24"/>
        </w:rPr>
      </w:pPr>
      <w:r w:rsidRPr="000F3CBB">
        <w:rPr>
          <w:rFonts w:ascii="Times New Roman" w:hAnsi="Times New Roman"/>
          <w:sz w:val="24"/>
        </w:rPr>
        <w:t xml:space="preserve">the categories of tourists who travel into the Pacific countries (skill level 2 / SLO code </w:t>
      </w:r>
      <w:r w:rsidRPr="000F3CBB">
        <w:rPr>
          <w:rFonts w:ascii="Times New Roman" w:hAnsi="Times New Roman"/>
          <w:color w:val="000000"/>
          <w:sz w:val="24"/>
        </w:rPr>
        <w:t>Toh2.2.2.7)</w:t>
      </w:r>
    </w:p>
    <w:p w:rsidR="002A7149" w:rsidRPr="000F3CBB" w:rsidRDefault="002A7149" w:rsidP="006E0849">
      <w:pPr>
        <w:pStyle w:val="ListParagraph"/>
        <w:numPr>
          <w:ilvl w:val="0"/>
          <w:numId w:val="36"/>
        </w:numPr>
        <w:rPr>
          <w:rFonts w:ascii="Times New Roman" w:hAnsi="Times New Roman"/>
          <w:sz w:val="24"/>
        </w:rPr>
      </w:pPr>
      <w:r w:rsidRPr="000F3CBB">
        <w:rPr>
          <w:rFonts w:ascii="Times New Roman" w:hAnsi="Times New Roman"/>
          <w:sz w:val="24"/>
        </w:rPr>
        <w:t xml:space="preserve">the categories of tourists who travel into your own country. (skill level 2 / SLO code </w:t>
      </w:r>
      <w:r w:rsidRPr="000F3CBB">
        <w:rPr>
          <w:rFonts w:ascii="Times New Roman" w:hAnsi="Times New Roman"/>
          <w:color w:val="000000"/>
          <w:sz w:val="24"/>
        </w:rPr>
        <w:t>Toh2.2.2.7)</w:t>
      </w:r>
    </w:p>
    <w:p w:rsidR="002A7149" w:rsidRPr="000F3CBB" w:rsidRDefault="002A7149" w:rsidP="002A7149">
      <w:pPr>
        <w:spacing w:after="0"/>
        <w:rPr>
          <w:rFonts w:ascii="Times New Roman" w:hAnsi="Times New Roman" w:cs="Times New Roman"/>
          <w:color w:val="000000"/>
          <w:sz w:val="24"/>
        </w:rPr>
      </w:pPr>
    </w:p>
    <w:p w:rsidR="00167C2D" w:rsidRPr="000F3CBB" w:rsidRDefault="00167C2D" w:rsidP="00167C2D">
      <w:pPr>
        <w:pStyle w:val="ListParagraph"/>
        <w:numPr>
          <w:ilvl w:val="0"/>
          <w:numId w:val="35"/>
        </w:numPr>
        <w:spacing w:after="0"/>
        <w:rPr>
          <w:rFonts w:ascii="Times New Roman" w:hAnsi="Times New Roman"/>
          <w:sz w:val="24"/>
        </w:rPr>
      </w:pPr>
      <w:r w:rsidRPr="000F3CBB">
        <w:rPr>
          <w:rFonts w:ascii="Times New Roman" w:hAnsi="Times New Roman"/>
          <w:sz w:val="24"/>
        </w:rPr>
        <w:t xml:space="preserve">Explain why there are different categories of tourists travelling into the pacific countries and the student’s own country. </w:t>
      </w:r>
    </w:p>
    <w:p w:rsidR="00DA3BB9" w:rsidRDefault="00DA3BB9" w:rsidP="00DA3BB9">
      <w:pPr>
        <w:spacing w:after="0"/>
        <w:rPr>
          <w:rFonts w:ascii="Times New Roman" w:hAnsi="Times New Roman" w:cs="Times New Roman"/>
        </w:rPr>
      </w:pPr>
    </w:p>
    <w:p w:rsidR="00625936" w:rsidRDefault="00625936" w:rsidP="00DA3BB9">
      <w:pPr>
        <w:spacing w:after="0"/>
        <w:rPr>
          <w:rFonts w:ascii="Times New Roman" w:hAnsi="Times New Roman" w:cs="Times New Roman"/>
        </w:rPr>
      </w:pPr>
    </w:p>
    <w:p w:rsidR="00625936" w:rsidRDefault="00625936" w:rsidP="00DA3BB9">
      <w:pPr>
        <w:spacing w:after="0"/>
        <w:rPr>
          <w:rFonts w:ascii="Times New Roman" w:hAnsi="Times New Roman" w:cs="Times New Roman"/>
        </w:rPr>
      </w:pPr>
    </w:p>
    <w:sectPr w:rsidR="00625936" w:rsidSect="00452EC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F688C" w:rsidRDefault="000F688C" w:rsidP="0074579B">
      <w:pPr>
        <w:spacing w:after="0" w:line="240" w:lineRule="auto"/>
      </w:pPr>
      <w:r>
        <w:separator/>
      </w:r>
    </w:p>
  </w:endnote>
  <w:endnote w:type="continuationSeparator" w:id="1">
    <w:p w:rsidR="000F688C" w:rsidRDefault="000F688C" w:rsidP="007457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Myriad Pr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119E" w:rsidRDefault="009A119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8855273"/>
      <w:docPartObj>
        <w:docPartGallery w:val="Page Numbers (Bottom of Page)"/>
        <w:docPartUnique/>
      </w:docPartObj>
    </w:sdtPr>
    <w:sdtContent>
      <w:p w:rsidR="009A119E" w:rsidRDefault="009A119E" w:rsidP="009A119E">
        <w:pPr>
          <w:pStyle w:val="Footer"/>
          <w:pBdr>
            <w:top w:val="single" w:sz="4" w:space="1" w:color="auto"/>
          </w:pBdr>
        </w:pPr>
        <w:r w:rsidRPr="009A119E">
          <w:t>Tourism_Strand_2_Substrand 2.2_Lesson_Activity_1</w:t>
        </w:r>
        <w:r>
          <w:t xml:space="preserve"> </w:t>
        </w:r>
        <w:r>
          <w:tab/>
          <w:t xml:space="preserve">Page </w:t>
        </w:r>
        <w:fldSimple w:instr=" PAGE   \* MERGEFORMAT ">
          <w:r>
            <w:rPr>
              <w:noProof/>
            </w:rPr>
            <w:t>2</w:t>
          </w:r>
        </w:fldSimple>
      </w:p>
    </w:sdtContent>
  </w:sdt>
  <w:p w:rsidR="0074579B" w:rsidRDefault="0074579B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119E" w:rsidRDefault="009A119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F688C" w:rsidRDefault="000F688C" w:rsidP="0074579B">
      <w:pPr>
        <w:spacing w:after="0" w:line="240" w:lineRule="auto"/>
      </w:pPr>
      <w:r>
        <w:separator/>
      </w:r>
    </w:p>
  </w:footnote>
  <w:footnote w:type="continuationSeparator" w:id="1">
    <w:p w:rsidR="000F688C" w:rsidRDefault="000F688C" w:rsidP="007457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119E" w:rsidRDefault="009A119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119E" w:rsidRDefault="009A119E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119E" w:rsidRDefault="009A119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5F5065"/>
    <w:multiLevelType w:val="hybridMultilevel"/>
    <w:tmpl w:val="0C16FB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0F1593"/>
    <w:multiLevelType w:val="hybridMultilevel"/>
    <w:tmpl w:val="B29E02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DB7EDF"/>
    <w:multiLevelType w:val="hybridMultilevel"/>
    <w:tmpl w:val="987EC614"/>
    <w:lvl w:ilvl="0" w:tplc="4C8027EA">
      <w:start w:val="2"/>
      <w:numFmt w:val="bullet"/>
      <w:lvlText w:val="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4DF0757"/>
    <w:multiLevelType w:val="hybridMultilevel"/>
    <w:tmpl w:val="BBC4D1E2"/>
    <w:lvl w:ilvl="0" w:tplc="9016110E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2266D4"/>
    <w:multiLevelType w:val="hybridMultilevel"/>
    <w:tmpl w:val="2E4C7C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E1A1BF9"/>
    <w:multiLevelType w:val="hybridMultilevel"/>
    <w:tmpl w:val="D2D4A4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206228F"/>
    <w:multiLevelType w:val="hybridMultilevel"/>
    <w:tmpl w:val="04D47568"/>
    <w:lvl w:ilvl="0" w:tplc="BC4A0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2E51BC0"/>
    <w:multiLevelType w:val="hybridMultilevel"/>
    <w:tmpl w:val="EF0E95AE"/>
    <w:lvl w:ilvl="0" w:tplc="5FC0E0AE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3C92C0C"/>
    <w:multiLevelType w:val="hybridMultilevel"/>
    <w:tmpl w:val="E56850A2"/>
    <w:lvl w:ilvl="0" w:tplc="5D3E83C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5A512C4"/>
    <w:multiLevelType w:val="hybridMultilevel"/>
    <w:tmpl w:val="0382DC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B24889"/>
    <w:multiLevelType w:val="hybridMultilevel"/>
    <w:tmpl w:val="E80211A8"/>
    <w:lvl w:ilvl="0" w:tplc="5A64372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19A80993"/>
    <w:multiLevelType w:val="hybridMultilevel"/>
    <w:tmpl w:val="0F28D5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E002C72"/>
    <w:multiLevelType w:val="hybridMultilevel"/>
    <w:tmpl w:val="953CAD70"/>
    <w:lvl w:ilvl="0" w:tplc="167CF30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088387B"/>
    <w:multiLevelType w:val="hybridMultilevel"/>
    <w:tmpl w:val="31F28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4807B02"/>
    <w:multiLevelType w:val="hybridMultilevel"/>
    <w:tmpl w:val="7DFA5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62174E0"/>
    <w:multiLevelType w:val="hybridMultilevel"/>
    <w:tmpl w:val="A3046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BEC3AC7"/>
    <w:multiLevelType w:val="hybridMultilevel"/>
    <w:tmpl w:val="E3467D42"/>
    <w:lvl w:ilvl="0" w:tplc="AA9480F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FD9644B"/>
    <w:multiLevelType w:val="hybridMultilevel"/>
    <w:tmpl w:val="98404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53573CC"/>
    <w:multiLevelType w:val="hybridMultilevel"/>
    <w:tmpl w:val="3C7A97A6"/>
    <w:lvl w:ilvl="0" w:tplc="EB5CC836"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E50547C"/>
    <w:multiLevelType w:val="hybridMultilevel"/>
    <w:tmpl w:val="3096571C"/>
    <w:lvl w:ilvl="0" w:tplc="DA92C92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339272C"/>
    <w:multiLevelType w:val="hybridMultilevel"/>
    <w:tmpl w:val="D89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5A04283"/>
    <w:multiLevelType w:val="hybridMultilevel"/>
    <w:tmpl w:val="D52CA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6085FD2"/>
    <w:multiLevelType w:val="hybridMultilevel"/>
    <w:tmpl w:val="0F50EAE2"/>
    <w:lvl w:ilvl="0" w:tplc="7910E1E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46B5514A"/>
    <w:multiLevelType w:val="hybridMultilevel"/>
    <w:tmpl w:val="09D45ECA"/>
    <w:lvl w:ilvl="0" w:tplc="9E48AB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7" w:hanging="360"/>
      </w:pPr>
    </w:lvl>
    <w:lvl w:ilvl="2" w:tplc="0409001B" w:tentative="1">
      <w:start w:val="1"/>
      <w:numFmt w:val="lowerRoman"/>
      <w:lvlText w:val="%3."/>
      <w:lvlJc w:val="right"/>
      <w:pPr>
        <w:ind w:left="1927" w:hanging="180"/>
      </w:pPr>
    </w:lvl>
    <w:lvl w:ilvl="3" w:tplc="0409000F" w:tentative="1">
      <w:start w:val="1"/>
      <w:numFmt w:val="decimal"/>
      <w:lvlText w:val="%4."/>
      <w:lvlJc w:val="left"/>
      <w:pPr>
        <w:ind w:left="2647" w:hanging="360"/>
      </w:pPr>
    </w:lvl>
    <w:lvl w:ilvl="4" w:tplc="04090019" w:tentative="1">
      <w:start w:val="1"/>
      <w:numFmt w:val="lowerLetter"/>
      <w:lvlText w:val="%5."/>
      <w:lvlJc w:val="left"/>
      <w:pPr>
        <w:ind w:left="3367" w:hanging="360"/>
      </w:pPr>
    </w:lvl>
    <w:lvl w:ilvl="5" w:tplc="0409001B" w:tentative="1">
      <w:start w:val="1"/>
      <w:numFmt w:val="lowerRoman"/>
      <w:lvlText w:val="%6."/>
      <w:lvlJc w:val="right"/>
      <w:pPr>
        <w:ind w:left="4087" w:hanging="180"/>
      </w:pPr>
    </w:lvl>
    <w:lvl w:ilvl="6" w:tplc="0409000F" w:tentative="1">
      <w:start w:val="1"/>
      <w:numFmt w:val="decimal"/>
      <w:lvlText w:val="%7."/>
      <w:lvlJc w:val="left"/>
      <w:pPr>
        <w:ind w:left="4807" w:hanging="360"/>
      </w:pPr>
    </w:lvl>
    <w:lvl w:ilvl="7" w:tplc="04090019" w:tentative="1">
      <w:start w:val="1"/>
      <w:numFmt w:val="lowerLetter"/>
      <w:lvlText w:val="%8."/>
      <w:lvlJc w:val="left"/>
      <w:pPr>
        <w:ind w:left="5527" w:hanging="360"/>
      </w:pPr>
    </w:lvl>
    <w:lvl w:ilvl="8" w:tplc="04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4">
    <w:nsid w:val="557C2C9D"/>
    <w:multiLevelType w:val="hybridMultilevel"/>
    <w:tmpl w:val="3378E18E"/>
    <w:lvl w:ilvl="0" w:tplc="AEEC3E38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77861D9"/>
    <w:multiLevelType w:val="hybridMultilevel"/>
    <w:tmpl w:val="04382CC0"/>
    <w:lvl w:ilvl="0" w:tplc="317832E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E430A2E"/>
    <w:multiLevelType w:val="hybridMultilevel"/>
    <w:tmpl w:val="30C6760A"/>
    <w:lvl w:ilvl="0" w:tplc="143EDDD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07F363E"/>
    <w:multiLevelType w:val="hybridMultilevel"/>
    <w:tmpl w:val="F3186D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2650CF1"/>
    <w:multiLevelType w:val="hybridMultilevel"/>
    <w:tmpl w:val="44B06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76853A1"/>
    <w:multiLevelType w:val="hybridMultilevel"/>
    <w:tmpl w:val="DAF6A7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9DC5A70"/>
    <w:multiLevelType w:val="hybridMultilevel"/>
    <w:tmpl w:val="027224DC"/>
    <w:lvl w:ilvl="0" w:tplc="C20A956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EAC0358"/>
    <w:multiLevelType w:val="hybridMultilevel"/>
    <w:tmpl w:val="F1CA6B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F4D248A"/>
    <w:multiLevelType w:val="hybridMultilevel"/>
    <w:tmpl w:val="67745F18"/>
    <w:lvl w:ilvl="0" w:tplc="843EDD6E">
      <w:start w:val="2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FE85EDA"/>
    <w:multiLevelType w:val="multilevel"/>
    <w:tmpl w:val="0EE6F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bullet"/>
      <w:lvlText w:val="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0152A5C"/>
    <w:multiLevelType w:val="hybridMultilevel"/>
    <w:tmpl w:val="1242D1B4"/>
    <w:lvl w:ilvl="0" w:tplc="A2623C92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>
    <w:nsid w:val="721272D5"/>
    <w:multiLevelType w:val="multilevel"/>
    <w:tmpl w:val="2CCC0D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7423325A"/>
    <w:multiLevelType w:val="hybridMultilevel"/>
    <w:tmpl w:val="44946888"/>
    <w:lvl w:ilvl="0" w:tplc="EE7A608C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4B10AD6"/>
    <w:multiLevelType w:val="hybridMultilevel"/>
    <w:tmpl w:val="D2D4A4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58B2E16"/>
    <w:multiLevelType w:val="hybridMultilevel"/>
    <w:tmpl w:val="FDD0B3FA"/>
    <w:lvl w:ilvl="0" w:tplc="C0180EB2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6817AEC"/>
    <w:multiLevelType w:val="hybridMultilevel"/>
    <w:tmpl w:val="B31E1B5C"/>
    <w:lvl w:ilvl="0" w:tplc="1148490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9242DE2"/>
    <w:multiLevelType w:val="hybridMultilevel"/>
    <w:tmpl w:val="D2D4A4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C2A1C0B"/>
    <w:multiLevelType w:val="multilevel"/>
    <w:tmpl w:val="EB0CED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30"/>
  </w:num>
  <w:num w:numId="5">
    <w:abstractNumId w:val="8"/>
  </w:num>
  <w:num w:numId="6">
    <w:abstractNumId w:val="18"/>
  </w:num>
  <w:num w:numId="7">
    <w:abstractNumId w:val="10"/>
  </w:num>
  <w:num w:numId="8">
    <w:abstractNumId w:val="33"/>
  </w:num>
  <w:num w:numId="9">
    <w:abstractNumId w:val="12"/>
  </w:num>
  <w:num w:numId="10">
    <w:abstractNumId w:val="6"/>
  </w:num>
  <w:num w:numId="11">
    <w:abstractNumId w:val="29"/>
  </w:num>
  <w:num w:numId="12">
    <w:abstractNumId w:val="39"/>
  </w:num>
  <w:num w:numId="13">
    <w:abstractNumId w:val="17"/>
  </w:num>
  <w:num w:numId="14">
    <w:abstractNumId w:val="14"/>
  </w:num>
  <w:num w:numId="15">
    <w:abstractNumId w:val="21"/>
  </w:num>
  <w:num w:numId="16">
    <w:abstractNumId w:val="13"/>
  </w:num>
  <w:num w:numId="17">
    <w:abstractNumId w:val="41"/>
  </w:num>
  <w:num w:numId="18">
    <w:abstractNumId w:val="35"/>
  </w:num>
  <w:num w:numId="19">
    <w:abstractNumId w:val="28"/>
  </w:num>
  <w:num w:numId="20">
    <w:abstractNumId w:val="4"/>
  </w:num>
  <w:num w:numId="21">
    <w:abstractNumId w:val="22"/>
  </w:num>
  <w:num w:numId="22">
    <w:abstractNumId w:val="26"/>
  </w:num>
  <w:num w:numId="23">
    <w:abstractNumId w:val="16"/>
  </w:num>
  <w:num w:numId="24">
    <w:abstractNumId w:val="2"/>
  </w:num>
  <w:num w:numId="25">
    <w:abstractNumId w:val="36"/>
  </w:num>
  <w:num w:numId="26">
    <w:abstractNumId w:val="38"/>
  </w:num>
  <w:num w:numId="27">
    <w:abstractNumId w:val="24"/>
  </w:num>
  <w:num w:numId="28">
    <w:abstractNumId w:val="1"/>
  </w:num>
  <w:num w:numId="29">
    <w:abstractNumId w:val="5"/>
  </w:num>
  <w:num w:numId="30">
    <w:abstractNumId w:val="40"/>
  </w:num>
  <w:num w:numId="31">
    <w:abstractNumId w:val="23"/>
  </w:num>
  <w:num w:numId="32">
    <w:abstractNumId w:val="20"/>
  </w:num>
  <w:num w:numId="33">
    <w:abstractNumId w:val="37"/>
  </w:num>
  <w:num w:numId="34">
    <w:abstractNumId w:val="11"/>
  </w:num>
  <w:num w:numId="35">
    <w:abstractNumId w:val="25"/>
  </w:num>
  <w:num w:numId="36">
    <w:abstractNumId w:val="7"/>
  </w:num>
  <w:num w:numId="37">
    <w:abstractNumId w:val="9"/>
  </w:num>
  <w:num w:numId="38">
    <w:abstractNumId w:val="27"/>
  </w:num>
  <w:num w:numId="39">
    <w:abstractNumId w:val="34"/>
  </w:num>
  <w:num w:numId="40">
    <w:abstractNumId w:val="31"/>
  </w:num>
  <w:num w:numId="41">
    <w:abstractNumId w:val="32"/>
  </w:num>
  <w:num w:numId="42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U0MzExMzAxMDc0NjVU0lEKTi0uzszPAykwrAUAI/EMkSwAAAA="/>
  </w:docVars>
  <w:rsids>
    <w:rsidRoot w:val="00746C46"/>
    <w:rsid w:val="00010827"/>
    <w:rsid w:val="00011393"/>
    <w:rsid w:val="00017FC0"/>
    <w:rsid w:val="00023FA3"/>
    <w:rsid w:val="0002755D"/>
    <w:rsid w:val="000363FC"/>
    <w:rsid w:val="00037358"/>
    <w:rsid w:val="00051350"/>
    <w:rsid w:val="000542FF"/>
    <w:rsid w:val="00055FEC"/>
    <w:rsid w:val="00057BA7"/>
    <w:rsid w:val="00062DBD"/>
    <w:rsid w:val="00074BA0"/>
    <w:rsid w:val="00081ECC"/>
    <w:rsid w:val="00085E3A"/>
    <w:rsid w:val="000869DC"/>
    <w:rsid w:val="000879AB"/>
    <w:rsid w:val="00093D58"/>
    <w:rsid w:val="00095D32"/>
    <w:rsid w:val="00096653"/>
    <w:rsid w:val="00096FF1"/>
    <w:rsid w:val="000A43AC"/>
    <w:rsid w:val="000B01FB"/>
    <w:rsid w:val="000B38CD"/>
    <w:rsid w:val="000C6E06"/>
    <w:rsid w:val="000E1D53"/>
    <w:rsid w:val="000E1DA8"/>
    <w:rsid w:val="000F3CBB"/>
    <w:rsid w:val="000F688C"/>
    <w:rsid w:val="00100289"/>
    <w:rsid w:val="001027F7"/>
    <w:rsid w:val="00106FF9"/>
    <w:rsid w:val="00132E68"/>
    <w:rsid w:val="0016265F"/>
    <w:rsid w:val="00163C2A"/>
    <w:rsid w:val="0016445A"/>
    <w:rsid w:val="001669B1"/>
    <w:rsid w:val="00167C2D"/>
    <w:rsid w:val="00171F83"/>
    <w:rsid w:val="00174C00"/>
    <w:rsid w:val="00175179"/>
    <w:rsid w:val="0017570F"/>
    <w:rsid w:val="00175ADD"/>
    <w:rsid w:val="0018328D"/>
    <w:rsid w:val="00190CF4"/>
    <w:rsid w:val="00197DCF"/>
    <w:rsid w:val="001A1E8B"/>
    <w:rsid w:val="001A306F"/>
    <w:rsid w:val="001B33E0"/>
    <w:rsid w:val="001B747C"/>
    <w:rsid w:val="001C127D"/>
    <w:rsid w:val="001C7D7E"/>
    <w:rsid w:val="001D0C2D"/>
    <w:rsid w:val="001D23A2"/>
    <w:rsid w:val="001D29A5"/>
    <w:rsid w:val="001D6A99"/>
    <w:rsid w:val="001E1A6D"/>
    <w:rsid w:val="001E6272"/>
    <w:rsid w:val="001E7C9A"/>
    <w:rsid w:val="002077A8"/>
    <w:rsid w:val="0021146C"/>
    <w:rsid w:val="00215B1A"/>
    <w:rsid w:val="002214E5"/>
    <w:rsid w:val="00231579"/>
    <w:rsid w:val="002357ED"/>
    <w:rsid w:val="00240B60"/>
    <w:rsid w:val="00256454"/>
    <w:rsid w:val="00261A29"/>
    <w:rsid w:val="00262804"/>
    <w:rsid w:val="0027003D"/>
    <w:rsid w:val="002875EC"/>
    <w:rsid w:val="00293E98"/>
    <w:rsid w:val="00296594"/>
    <w:rsid w:val="002A7149"/>
    <w:rsid w:val="002C744A"/>
    <w:rsid w:val="002D0ACE"/>
    <w:rsid w:val="002D4E49"/>
    <w:rsid w:val="002D7BC4"/>
    <w:rsid w:val="002E1481"/>
    <w:rsid w:val="002E1A23"/>
    <w:rsid w:val="002E1C9D"/>
    <w:rsid w:val="002E61B9"/>
    <w:rsid w:val="002F762B"/>
    <w:rsid w:val="0030116F"/>
    <w:rsid w:val="003111D6"/>
    <w:rsid w:val="00323712"/>
    <w:rsid w:val="0033120F"/>
    <w:rsid w:val="00340603"/>
    <w:rsid w:val="003414A9"/>
    <w:rsid w:val="00341B2A"/>
    <w:rsid w:val="00343A5C"/>
    <w:rsid w:val="00347C66"/>
    <w:rsid w:val="00360824"/>
    <w:rsid w:val="00373C49"/>
    <w:rsid w:val="00381747"/>
    <w:rsid w:val="00381898"/>
    <w:rsid w:val="003860AA"/>
    <w:rsid w:val="00390F95"/>
    <w:rsid w:val="0039177F"/>
    <w:rsid w:val="00396C52"/>
    <w:rsid w:val="0040109D"/>
    <w:rsid w:val="00402ECB"/>
    <w:rsid w:val="00403D5C"/>
    <w:rsid w:val="004071ED"/>
    <w:rsid w:val="00427C43"/>
    <w:rsid w:val="004412A5"/>
    <w:rsid w:val="00443F15"/>
    <w:rsid w:val="00452EC4"/>
    <w:rsid w:val="00455830"/>
    <w:rsid w:val="0045707E"/>
    <w:rsid w:val="00462ADE"/>
    <w:rsid w:val="00470AEE"/>
    <w:rsid w:val="00475B8B"/>
    <w:rsid w:val="00481D8C"/>
    <w:rsid w:val="0048454F"/>
    <w:rsid w:val="004A710E"/>
    <w:rsid w:val="004B12C4"/>
    <w:rsid w:val="004B79AE"/>
    <w:rsid w:val="004C212D"/>
    <w:rsid w:val="004C2DDA"/>
    <w:rsid w:val="004E54D3"/>
    <w:rsid w:val="004F32F4"/>
    <w:rsid w:val="004F46BB"/>
    <w:rsid w:val="00502CFA"/>
    <w:rsid w:val="00510B17"/>
    <w:rsid w:val="00511A58"/>
    <w:rsid w:val="00520F97"/>
    <w:rsid w:val="00530A30"/>
    <w:rsid w:val="005338DB"/>
    <w:rsid w:val="005355E7"/>
    <w:rsid w:val="00551164"/>
    <w:rsid w:val="0055763C"/>
    <w:rsid w:val="005711CD"/>
    <w:rsid w:val="00572683"/>
    <w:rsid w:val="00587B38"/>
    <w:rsid w:val="005A680D"/>
    <w:rsid w:val="005B645A"/>
    <w:rsid w:val="005B7A68"/>
    <w:rsid w:val="005C48B5"/>
    <w:rsid w:val="005D6A1E"/>
    <w:rsid w:val="005E1A3B"/>
    <w:rsid w:val="005E2065"/>
    <w:rsid w:val="005E3DC4"/>
    <w:rsid w:val="005F0449"/>
    <w:rsid w:val="005F2AD5"/>
    <w:rsid w:val="005F3EC7"/>
    <w:rsid w:val="00607200"/>
    <w:rsid w:val="00611A76"/>
    <w:rsid w:val="00623E05"/>
    <w:rsid w:val="00625936"/>
    <w:rsid w:val="00626D30"/>
    <w:rsid w:val="006279E7"/>
    <w:rsid w:val="00635AA8"/>
    <w:rsid w:val="00642311"/>
    <w:rsid w:val="00657E62"/>
    <w:rsid w:val="00666AD1"/>
    <w:rsid w:val="00682000"/>
    <w:rsid w:val="00682E6F"/>
    <w:rsid w:val="0069157D"/>
    <w:rsid w:val="006A0F16"/>
    <w:rsid w:val="006B2F89"/>
    <w:rsid w:val="006B6363"/>
    <w:rsid w:val="006B7A79"/>
    <w:rsid w:val="006D3D89"/>
    <w:rsid w:val="006E0849"/>
    <w:rsid w:val="00704604"/>
    <w:rsid w:val="00706C21"/>
    <w:rsid w:val="00710DF2"/>
    <w:rsid w:val="00714A54"/>
    <w:rsid w:val="00720464"/>
    <w:rsid w:val="00724264"/>
    <w:rsid w:val="00730DEE"/>
    <w:rsid w:val="0074579B"/>
    <w:rsid w:val="00746C46"/>
    <w:rsid w:val="00746DE3"/>
    <w:rsid w:val="0074744A"/>
    <w:rsid w:val="00756047"/>
    <w:rsid w:val="007646A9"/>
    <w:rsid w:val="00766816"/>
    <w:rsid w:val="00767A79"/>
    <w:rsid w:val="00770805"/>
    <w:rsid w:val="0078384C"/>
    <w:rsid w:val="0079249B"/>
    <w:rsid w:val="00795808"/>
    <w:rsid w:val="007A096B"/>
    <w:rsid w:val="007A48A3"/>
    <w:rsid w:val="007A7E72"/>
    <w:rsid w:val="007E0167"/>
    <w:rsid w:val="007E5E50"/>
    <w:rsid w:val="007E6E18"/>
    <w:rsid w:val="007F122E"/>
    <w:rsid w:val="007F3382"/>
    <w:rsid w:val="0081394C"/>
    <w:rsid w:val="00813E9A"/>
    <w:rsid w:val="008302B8"/>
    <w:rsid w:val="008303D8"/>
    <w:rsid w:val="008437FF"/>
    <w:rsid w:val="008440A4"/>
    <w:rsid w:val="00854AEE"/>
    <w:rsid w:val="008638E4"/>
    <w:rsid w:val="0086566B"/>
    <w:rsid w:val="00866578"/>
    <w:rsid w:val="008666AE"/>
    <w:rsid w:val="00866AE0"/>
    <w:rsid w:val="00881E89"/>
    <w:rsid w:val="00891DEB"/>
    <w:rsid w:val="008938C9"/>
    <w:rsid w:val="008A10E9"/>
    <w:rsid w:val="008A112F"/>
    <w:rsid w:val="008A25F6"/>
    <w:rsid w:val="008A2B93"/>
    <w:rsid w:val="008A5637"/>
    <w:rsid w:val="008B02DC"/>
    <w:rsid w:val="008B20AB"/>
    <w:rsid w:val="008B4AF4"/>
    <w:rsid w:val="008E5F01"/>
    <w:rsid w:val="008E7608"/>
    <w:rsid w:val="008F267F"/>
    <w:rsid w:val="008F3618"/>
    <w:rsid w:val="009038D0"/>
    <w:rsid w:val="00910B8D"/>
    <w:rsid w:val="00924C7C"/>
    <w:rsid w:val="00925347"/>
    <w:rsid w:val="00942ADD"/>
    <w:rsid w:val="0095168F"/>
    <w:rsid w:val="00964808"/>
    <w:rsid w:val="00970C00"/>
    <w:rsid w:val="00973CED"/>
    <w:rsid w:val="009843AA"/>
    <w:rsid w:val="009860AA"/>
    <w:rsid w:val="0099694B"/>
    <w:rsid w:val="009A119E"/>
    <w:rsid w:val="009A3A4E"/>
    <w:rsid w:val="009A5868"/>
    <w:rsid w:val="009A6C95"/>
    <w:rsid w:val="009B2CE4"/>
    <w:rsid w:val="009B5329"/>
    <w:rsid w:val="009E68BA"/>
    <w:rsid w:val="009F06E9"/>
    <w:rsid w:val="009F40EB"/>
    <w:rsid w:val="009F568F"/>
    <w:rsid w:val="00A00559"/>
    <w:rsid w:val="00A02EDD"/>
    <w:rsid w:val="00A03A9E"/>
    <w:rsid w:val="00A0526E"/>
    <w:rsid w:val="00A12AC8"/>
    <w:rsid w:val="00A17ACE"/>
    <w:rsid w:val="00A20911"/>
    <w:rsid w:val="00A246D5"/>
    <w:rsid w:val="00A2547D"/>
    <w:rsid w:val="00A26867"/>
    <w:rsid w:val="00A359D7"/>
    <w:rsid w:val="00A43D92"/>
    <w:rsid w:val="00A52076"/>
    <w:rsid w:val="00A577B9"/>
    <w:rsid w:val="00A63B1A"/>
    <w:rsid w:val="00A656AD"/>
    <w:rsid w:val="00A85032"/>
    <w:rsid w:val="00A8505A"/>
    <w:rsid w:val="00AA114C"/>
    <w:rsid w:val="00AA3711"/>
    <w:rsid w:val="00AA4E7C"/>
    <w:rsid w:val="00AC1B15"/>
    <w:rsid w:val="00AC6365"/>
    <w:rsid w:val="00AD68EB"/>
    <w:rsid w:val="00AE469F"/>
    <w:rsid w:val="00AE56AE"/>
    <w:rsid w:val="00B07367"/>
    <w:rsid w:val="00B13C84"/>
    <w:rsid w:val="00B15A90"/>
    <w:rsid w:val="00B277AB"/>
    <w:rsid w:val="00B46125"/>
    <w:rsid w:val="00B46798"/>
    <w:rsid w:val="00B55F0C"/>
    <w:rsid w:val="00B60C17"/>
    <w:rsid w:val="00B63371"/>
    <w:rsid w:val="00B64801"/>
    <w:rsid w:val="00B65C71"/>
    <w:rsid w:val="00B67D12"/>
    <w:rsid w:val="00B72939"/>
    <w:rsid w:val="00B77776"/>
    <w:rsid w:val="00B85D8E"/>
    <w:rsid w:val="00B92778"/>
    <w:rsid w:val="00B939A5"/>
    <w:rsid w:val="00B97FE9"/>
    <w:rsid w:val="00BA5008"/>
    <w:rsid w:val="00BA5746"/>
    <w:rsid w:val="00BC6186"/>
    <w:rsid w:val="00BD24AB"/>
    <w:rsid w:val="00BE483C"/>
    <w:rsid w:val="00BE4FB5"/>
    <w:rsid w:val="00C05E8A"/>
    <w:rsid w:val="00C12CA5"/>
    <w:rsid w:val="00C12D89"/>
    <w:rsid w:val="00C12ED9"/>
    <w:rsid w:val="00C16F03"/>
    <w:rsid w:val="00C216AB"/>
    <w:rsid w:val="00C22F18"/>
    <w:rsid w:val="00C345FD"/>
    <w:rsid w:val="00C6340F"/>
    <w:rsid w:val="00C70598"/>
    <w:rsid w:val="00C71922"/>
    <w:rsid w:val="00C726C7"/>
    <w:rsid w:val="00C75FD2"/>
    <w:rsid w:val="00C76346"/>
    <w:rsid w:val="00C7795F"/>
    <w:rsid w:val="00C9669B"/>
    <w:rsid w:val="00CA0938"/>
    <w:rsid w:val="00CA14C2"/>
    <w:rsid w:val="00CA7F9B"/>
    <w:rsid w:val="00CB1DDC"/>
    <w:rsid w:val="00CB24BD"/>
    <w:rsid w:val="00CB6544"/>
    <w:rsid w:val="00CD1584"/>
    <w:rsid w:val="00CD4D88"/>
    <w:rsid w:val="00CE0457"/>
    <w:rsid w:val="00CE1526"/>
    <w:rsid w:val="00CE1EF1"/>
    <w:rsid w:val="00CF1CB2"/>
    <w:rsid w:val="00CF3B45"/>
    <w:rsid w:val="00D01D41"/>
    <w:rsid w:val="00D042E1"/>
    <w:rsid w:val="00D109B2"/>
    <w:rsid w:val="00D13934"/>
    <w:rsid w:val="00D13AEB"/>
    <w:rsid w:val="00D212FB"/>
    <w:rsid w:val="00D2328F"/>
    <w:rsid w:val="00D321F6"/>
    <w:rsid w:val="00D3315F"/>
    <w:rsid w:val="00D415B0"/>
    <w:rsid w:val="00D429ED"/>
    <w:rsid w:val="00D4340F"/>
    <w:rsid w:val="00D5017C"/>
    <w:rsid w:val="00D6649B"/>
    <w:rsid w:val="00D80951"/>
    <w:rsid w:val="00D8123F"/>
    <w:rsid w:val="00D84EF8"/>
    <w:rsid w:val="00D90E2C"/>
    <w:rsid w:val="00D92627"/>
    <w:rsid w:val="00D9728B"/>
    <w:rsid w:val="00DA31EC"/>
    <w:rsid w:val="00DA3BB9"/>
    <w:rsid w:val="00DB2258"/>
    <w:rsid w:val="00DB29AE"/>
    <w:rsid w:val="00DC17B6"/>
    <w:rsid w:val="00DC2215"/>
    <w:rsid w:val="00DC70E9"/>
    <w:rsid w:val="00DC7AA1"/>
    <w:rsid w:val="00DE3CA3"/>
    <w:rsid w:val="00DE3EA5"/>
    <w:rsid w:val="00DF1F57"/>
    <w:rsid w:val="00DF47CB"/>
    <w:rsid w:val="00DF535E"/>
    <w:rsid w:val="00E02260"/>
    <w:rsid w:val="00E06EF5"/>
    <w:rsid w:val="00E13170"/>
    <w:rsid w:val="00E25C7B"/>
    <w:rsid w:val="00E318DA"/>
    <w:rsid w:val="00E32EBD"/>
    <w:rsid w:val="00E3305A"/>
    <w:rsid w:val="00E400A5"/>
    <w:rsid w:val="00E528CC"/>
    <w:rsid w:val="00E92AA5"/>
    <w:rsid w:val="00EC216E"/>
    <w:rsid w:val="00ED2EE6"/>
    <w:rsid w:val="00EE25A4"/>
    <w:rsid w:val="00EE7497"/>
    <w:rsid w:val="00EF3B40"/>
    <w:rsid w:val="00EF62C7"/>
    <w:rsid w:val="00F00D9F"/>
    <w:rsid w:val="00F01CD3"/>
    <w:rsid w:val="00F021A7"/>
    <w:rsid w:val="00F06998"/>
    <w:rsid w:val="00F17631"/>
    <w:rsid w:val="00F17EEF"/>
    <w:rsid w:val="00F25988"/>
    <w:rsid w:val="00F422B8"/>
    <w:rsid w:val="00F42414"/>
    <w:rsid w:val="00F57C70"/>
    <w:rsid w:val="00F57D80"/>
    <w:rsid w:val="00F630B4"/>
    <w:rsid w:val="00F65EC5"/>
    <w:rsid w:val="00F672DC"/>
    <w:rsid w:val="00F7287C"/>
    <w:rsid w:val="00F7601E"/>
    <w:rsid w:val="00F86F4D"/>
    <w:rsid w:val="00F9136C"/>
    <w:rsid w:val="00F97119"/>
    <w:rsid w:val="00FC48BC"/>
    <w:rsid w:val="00FD7BC6"/>
    <w:rsid w:val="00FF35BB"/>
    <w:rsid w:val="00FF3E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EC4"/>
  </w:style>
  <w:style w:type="paragraph" w:styleId="Heading1">
    <w:name w:val="heading 1"/>
    <w:basedOn w:val="Normal"/>
    <w:next w:val="Normal"/>
    <w:link w:val="Heading1Char"/>
    <w:uiPriority w:val="9"/>
    <w:qFormat/>
    <w:rsid w:val="0003735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46C4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4E7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6C46"/>
    <w:pPr>
      <w:spacing w:after="160" w:line="259" w:lineRule="auto"/>
      <w:ind w:left="720"/>
    </w:pPr>
    <w:rPr>
      <w:rFonts w:ascii="Calibri" w:eastAsia="Times New Roman" w:hAnsi="Calibri" w:cs="Times New Roman"/>
      <w:lang w:val="en-AU"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46C4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efault">
    <w:name w:val="Default"/>
    <w:rsid w:val="00746C4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2E61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457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579B"/>
  </w:style>
  <w:style w:type="paragraph" w:styleId="Footer">
    <w:name w:val="footer"/>
    <w:basedOn w:val="Normal"/>
    <w:link w:val="FooterChar"/>
    <w:uiPriority w:val="99"/>
    <w:unhideWhenUsed/>
    <w:rsid w:val="007457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579B"/>
  </w:style>
  <w:style w:type="paragraph" w:styleId="BalloonText">
    <w:name w:val="Balloon Text"/>
    <w:basedOn w:val="Normal"/>
    <w:link w:val="BalloonTextChar"/>
    <w:uiPriority w:val="99"/>
    <w:semiHidden/>
    <w:unhideWhenUsed/>
    <w:rsid w:val="00DB22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2258"/>
    <w:rPr>
      <w:rFonts w:ascii="Tahoma" w:hAnsi="Tahoma" w:cs="Tahoma"/>
      <w:sz w:val="16"/>
      <w:szCs w:val="16"/>
    </w:rPr>
  </w:style>
  <w:style w:type="paragraph" w:customStyle="1" w:styleId="Pa2">
    <w:name w:val="Pa2"/>
    <w:basedOn w:val="Default"/>
    <w:next w:val="Default"/>
    <w:uiPriority w:val="99"/>
    <w:rsid w:val="001E7C9A"/>
    <w:pPr>
      <w:spacing w:line="221" w:lineRule="atLeast"/>
    </w:pPr>
    <w:rPr>
      <w:rFonts w:ascii="Myriad Pro" w:hAnsi="Myriad Pro" w:cstheme="minorBidi"/>
      <w:color w:val="auto"/>
    </w:rPr>
  </w:style>
  <w:style w:type="paragraph" w:customStyle="1" w:styleId="Pa1">
    <w:name w:val="Pa1"/>
    <w:basedOn w:val="Default"/>
    <w:next w:val="Default"/>
    <w:uiPriority w:val="99"/>
    <w:rsid w:val="00D8123F"/>
    <w:pPr>
      <w:spacing w:line="221" w:lineRule="atLeast"/>
    </w:pPr>
    <w:rPr>
      <w:rFonts w:ascii="Myriad Pro" w:hAnsi="Myriad Pro" w:cstheme="minorBidi"/>
      <w:color w:val="auto"/>
    </w:rPr>
  </w:style>
  <w:style w:type="character" w:customStyle="1" w:styleId="Heading3Char">
    <w:name w:val="Heading 3 Char"/>
    <w:basedOn w:val="DefaultParagraphFont"/>
    <w:link w:val="Heading3"/>
    <w:uiPriority w:val="9"/>
    <w:rsid w:val="00AA4E7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8F26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26D30"/>
    <w:rPr>
      <w:b/>
      <w:bCs/>
    </w:rPr>
  </w:style>
  <w:style w:type="paragraph" w:styleId="NoSpacing">
    <w:name w:val="No Spacing"/>
    <w:uiPriority w:val="1"/>
    <w:qFormat/>
    <w:rsid w:val="00DE3CA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3735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30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DAFBA7-DB61-48A9-9748-073C562B33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4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bert Sige</dc:creator>
  <cp:lastModifiedBy>HP</cp:lastModifiedBy>
  <cp:revision>3</cp:revision>
  <dcterms:created xsi:type="dcterms:W3CDTF">2020-02-03T01:53:00Z</dcterms:created>
  <dcterms:modified xsi:type="dcterms:W3CDTF">2020-02-03T01:53:00Z</dcterms:modified>
</cp:coreProperties>
</file>